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F0DC8" w14:textId="6A127573" w:rsidR="003A2515" w:rsidRPr="003A2515" w:rsidRDefault="003A2515" w:rsidP="00FC4730">
      <w:pPr>
        <w:ind w:right="240"/>
        <w:jc w:val="right"/>
        <w:rPr>
          <w:rFonts w:ascii="Trebuchet MS" w:hAnsi="Trebuchet MS"/>
          <w:lang w:val="es-MX"/>
        </w:rPr>
      </w:pPr>
    </w:p>
    <w:p w14:paraId="11FD3454" w14:textId="55297D60" w:rsidR="00575EC4" w:rsidRPr="00FC4730" w:rsidRDefault="00882E57" w:rsidP="00FC4730">
      <w:pPr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 xml:space="preserve">Título del Proyecto de </w:t>
      </w:r>
      <w:r w:rsidR="00575EC4" w:rsidRPr="00FC4730">
        <w:rPr>
          <w:b/>
          <w:sz w:val="28"/>
          <w:szCs w:val="28"/>
          <w:lang w:val="es-MX"/>
        </w:rPr>
        <w:t>Investigación</w:t>
      </w:r>
      <w:r w:rsidR="00C96FC7" w:rsidRPr="00FC4730">
        <w:rPr>
          <w:b/>
          <w:sz w:val="28"/>
          <w:szCs w:val="28"/>
          <w:lang w:val="es-MX"/>
        </w:rPr>
        <w:t>:</w:t>
      </w:r>
    </w:p>
    <w:p w14:paraId="39CD314A" w14:textId="0AD54F67" w:rsidR="008371B6" w:rsidRPr="00FC4730" w:rsidRDefault="008371B6" w:rsidP="00FC4730">
      <w:pPr>
        <w:rPr>
          <w:sz w:val="28"/>
          <w:szCs w:val="28"/>
          <w:lang w:val="es-MX"/>
        </w:rPr>
      </w:pPr>
    </w:p>
    <w:p w14:paraId="0FE8B542" w14:textId="77777777" w:rsidR="00575EC4" w:rsidRPr="00FC4730" w:rsidRDefault="00575EC4" w:rsidP="00FC4730">
      <w:pPr>
        <w:rPr>
          <w:sz w:val="28"/>
          <w:szCs w:val="28"/>
          <w:lang w:val="es-MX"/>
        </w:rPr>
      </w:pPr>
    </w:p>
    <w:p w14:paraId="6D7E627E" w14:textId="5C840A50" w:rsidR="008371B6" w:rsidRPr="00FC4730" w:rsidRDefault="00FC4730" w:rsidP="00FC4730">
      <w:pPr>
        <w:rPr>
          <w:b/>
          <w:bCs/>
          <w:sz w:val="28"/>
          <w:szCs w:val="28"/>
          <w:lang w:val="es-MX"/>
        </w:rPr>
      </w:pPr>
      <w:r w:rsidRPr="00FC4730">
        <w:rPr>
          <w:b/>
          <w:bCs/>
          <w:sz w:val="28"/>
          <w:szCs w:val="28"/>
          <w:lang w:val="es-MX"/>
        </w:rPr>
        <w:t>Terminal de especialización deseado:</w:t>
      </w:r>
    </w:p>
    <w:p w14:paraId="24955A7C" w14:textId="77777777" w:rsidR="00575EC4" w:rsidRPr="00FC4730" w:rsidRDefault="00575EC4" w:rsidP="00FC4730">
      <w:pPr>
        <w:rPr>
          <w:sz w:val="28"/>
          <w:szCs w:val="28"/>
          <w:lang w:val="es-MX"/>
        </w:rPr>
      </w:pPr>
    </w:p>
    <w:p w14:paraId="09A5EA44" w14:textId="77777777" w:rsidR="00F50697" w:rsidRPr="00FC4730" w:rsidRDefault="00F50697" w:rsidP="00FC4730">
      <w:pPr>
        <w:rPr>
          <w:sz w:val="28"/>
          <w:szCs w:val="28"/>
          <w:lang w:val="es-MX"/>
        </w:rPr>
      </w:pPr>
    </w:p>
    <w:p w14:paraId="00A7B45A" w14:textId="5D8810B5" w:rsidR="00575EC4" w:rsidRPr="00FC4730" w:rsidRDefault="00FC4730" w:rsidP="00FC4730">
      <w:pPr>
        <w:rPr>
          <w:b/>
          <w:bCs/>
          <w:sz w:val="28"/>
          <w:szCs w:val="28"/>
          <w:lang w:val="es-MX"/>
        </w:rPr>
      </w:pPr>
      <w:r w:rsidRPr="00FC4730">
        <w:rPr>
          <w:b/>
          <w:bCs/>
          <w:sz w:val="28"/>
          <w:szCs w:val="28"/>
          <w:lang w:val="es-MX"/>
        </w:rPr>
        <w:t>Nombre del aspirante:</w:t>
      </w:r>
    </w:p>
    <w:p w14:paraId="47F5DB93" w14:textId="3DF57EDA" w:rsidR="00FC4730" w:rsidRPr="00FC4730" w:rsidRDefault="00FC4730" w:rsidP="00FC4730">
      <w:pPr>
        <w:rPr>
          <w:b/>
          <w:bCs/>
          <w:sz w:val="28"/>
          <w:szCs w:val="28"/>
          <w:lang w:val="es-MX"/>
        </w:rPr>
      </w:pPr>
    </w:p>
    <w:p w14:paraId="0E1052FB" w14:textId="234C1C3C" w:rsidR="00FC4730" w:rsidRPr="00FC4730" w:rsidRDefault="00FC4730" w:rsidP="00FC4730">
      <w:pPr>
        <w:rPr>
          <w:b/>
          <w:bCs/>
          <w:sz w:val="28"/>
          <w:szCs w:val="28"/>
          <w:lang w:val="es-MX"/>
        </w:rPr>
      </w:pPr>
    </w:p>
    <w:p w14:paraId="39E3F45A" w14:textId="7921F044" w:rsidR="00FC4730" w:rsidRPr="00FC4730" w:rsidRDefault="00FC4730" w:rsidP="00FC4730">
      <w:pPr>
        <w:rPr>
          <w:b/>
          <w:bCs/>
          <w:sz w:val="28"/>
          <w:szCs w:val="28"/>
          <w:lang w:val="es-MX"/>
        </w:rPr>
      </w:pPr>
    </w:p>
    <w:p w14:paraId="260B5D29" w14:textId="77777777" w:rsidR="00FC4730" w:rsidRPr="00FC4730" w:rsidRDefault="00FC4730" w:rsidP="00FC4730">
      <w:pPr>
        <w:rPr>
          <w:b/>
          <w:bCs/>
          <w:sz w:val="28"/>
          <w:szCs w:val="28"/>
          <w:lang w:val="es-MX"/>
        </w:rPr>
      </w:pPr>
    </w:p>
    <w:p w14:paraId="3CBE876F" w14:textId="77777777" w:rsidR="00575EC4" w:rsidRPr="00FC4730" w:rsidRDefault="00575EC4" w:rsidP="00FC4730">
      <w:pPr>
        <w:rPr>
          <w:sz w:val="28"/>
          <w:szCs w:val="28"/>
          <w:lang w:val="es-MX"/>
        </w:rPr>
      </w:pPr>
    </w:p>
    <w:p w14:paraId="68ED1978" w14:textId="77777777" w:rsidR="00575EC4" w:rsidRPr="00FC4730" w:rsidRDefault="00575EC4">
      <w:pPr>
        <w:rPr>
          <w:lang w:val="es-MX"/>
        </w:rPr>
      </w:pPr>
    </w:p>
    <w:p w14:paraId="6AF70A33" w14:textId="77777777" w:rsidR="00575EC4" w:rsidRPr="00FC4730" w:rsidRDefault="00575EC4">
      <w:pPr>
        <w:rPr>
          <w:lang w:val="es-MX"/>
        </w:rPr>
      </w:pPr>
    </w:p>
    <w:p w14:paraId="582F39BA" w14:textId="681418E5" w:rsidR="00847743" w:rsidRPr="000878B6" w:rsidRDefault="00FC4730" w:rsidP="0097209C">
      <w:pPr>
        <w:spacing w:line="480" w:lineRule="auto"/>
        <w:rPr>
          <w:b/>
          <w:bCs/>
          <w:lang w:val="es-MX"/>
        </w:rPr>
      </w:pPr>
      <w:r w:rsidRPr="00FC4730">
        <w:rPr>
          <w:lang w:val="es-MX"/>
        </w:rPr>
        <w:br w:type="page"/>
      </w:r>
      <w:r w:rsidR="00847743" w:rsidRPr="000878B6">
        <w:rPr>
          <w:b/>
          <w:bCs/>
          <w:lang w:val="es-MX"/>
        </w:rPr>
        <w:lastRenderedPageBreak/>
        <w:t xml:space="preserve">Instrucciones: Favor de incluir las siguientes secciones </w:t>
      </w:r>
      <w:r w:rsidR="00943A08" w:rsidRPr="000878B6">
        <w:rPr>
          <w:b/>
          <w:bCs/>
          <w:lang w:val="es-MX"/>
        </w:rPr>
        <w:t xml:space="preserve">y desarrollar claramente la propuesta en un mínimo de </w:t>
      </w:r>
      <w:r w:rsidR="0097209C" w:rsidRPr="000878B6">
        <w:rPr>
          <w:b/>
          <w:bCs/>
          <w:lang w:val="es-MX"/>
        </w:rPr>
        <w:t>3</w:t>
      </w:r>
      <w:r w:rsidR="00943A08" w:rsidRPr="000878B6">
        <w:rPr>
          <w:b/>
          <w:bCs/>
          <w:lang w:val="es-MX"/>
        </w:rPr>
        <w:t xml:space="preserve"> y máximo de 6 cuartillas, </w:t>
      </w:r>
      <w:r w:rsidR="0097209C" w:rsidRPr="000878B6">
        <w:rPr>
          <w:b/>
          <w:bCs/>
          <w:lang w:val="es-MX"/>
        </w:rPr>
        <w:t xml:space="preserve">interlineado 2.0, </w:t>
      </w:r>
      <w:r w:rsidR="00943A08" w:rsidRPr="000878B6">
        <w:rPr>
          <w:b/>
          <w:bCs/>
          <w:lang w:val="es-MX"/>
        </w:rPr>
        <w:t>incluidas referencias</w:t>
      </w:r>
      <w:r w:rsidR="0097209C" w:rsidRPr="000878B6">
        <w:rPr>
          <w:b/>
          <w:bCs/>
          <w:lang w:val="es-MX"/>
        </w:rPr>
        <w:t xml:space="preserve">. </w:t>
      </w:r>
      <w:r w:rsidR="000878B6" w:rsidRPr="000878B6">
        <w:rPr>
          <w:b/>
          <w:bCs/>
          <w:lang w:val="es-MX"/>
        </w:rPr>
        <w:t>Seguir normas APA (6 o 7) para citas y referencias.</w:t>
      </w:r>
    </w:p>
    <w:p w14:paraId="498B3924" w14:textId="463AC89E" w:rsidR="00742127" w:rsidRPr="00FC4730" w:rsidRDefault="00742127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1.</w:t>
      </w:r>
      <w:r w:rsidRPr="00FC4730">
        <w:rPr>
          <w:b/>
          <w:sz w:val="28"/>
          <w:szCs w:val="28"/>
          <w:lang w:val="es-MX"/>
        </w:rPr>
        <w:tab/>
      </w:r>
      <w:r w:rsidR="00FC4730" w:rsidRPr="00FC4730">
        <w:rPr>
          <w:b/>
          <w:sz w:val="28"/>
          <w:szCs w:val="28"/>
          <w:lang w:val="es-MX"/>
        </w:rPr>
        <w:t>P</w:t>
      </w:r>
      <w:r w:rsidRPr="00FC4730">
        <w:rPr>
          <w:b/>
          <w:sz w:val="28"/>
          <w:szCs w:val="28"/>
          <w:lang w:val="es-MX"/>
        </w:rPr>
        <w:t>lanteamiento del problema</w:t>
      </w:r>
    </w:p>
    <w:p w14:paraId="7D1BFC9B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35B6C10B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3F188ADA" w14:textId="5147B463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2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Justificación</w:t>
      </w:r>
    </w:p>
    <w:p w14:paraId="2B93AE74" w14:textId="77777777" w:rsidR="00742127" w:rsidRPr="00FC4730" w:rsidRDefault="0074212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5B986923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01064B1F" w14:textId="20B7713B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3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Marco teórico</w:t>
      </w:r>
    </w:p>
    <w:p w14:paraId="697C8AD9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69E79593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74621F89" w14:textId="130D4AA5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4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Objetivo general</w:t>
      </w:r>
    </w:p>
    <w:p w14:paraId="7360C3A0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623DD0E0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78831609" w14:textId="039AEF07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5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Objetivos específicos</w:t>
      </w:r>
    </w:p>
    <w:p w14:paraId="57F1505A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5FA47AEA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5351F7E9" w14:textId="7F941048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t>6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Metodología</w:t>
      </w:r>
    </w:p>
    <w:p w14:paraId="0AA09464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4D6985A3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3B909991" w14:textId="7173372E" w:rsidR="00742127" w:rsidRPr="00FC4730" w:rsidRDefault="00FC4730" w:rsidP="0097209C">
      <w:pPr>
        <w:spacing w:line="480" w:lineRule="auto"/>
        <w:rPr>
          <w:b/>
          <w:sz w:val="28"/>
          <w:szCs w:val="28"/>
          <w:lang w:val="es-MX"/>
        </w:rPr>
      </w:pPr>
      <w:r w:rsidRPr="00FC4730">
        <w:rPr>
          <w:b/>
          <w:sz w:val="28"/>
          <w:szCs w:val="28"/>
          <w:lang w:val="es-MX"/>
        </w:rPr>
        <w:lastRenderedPageBreak/>
        <w:t>7</w:t>
      </w:r>
      <w:r w:rsidR="00742127" w:rsidRPr="00FC4730">
        <w:rPr>
          <w:b/>
          <w:sz w:val="28"/>
          <w:szCs w:val="28"/>
          <w:lang w:val="es-MX"/>
        </w:rPr>
        <w:t>.</w:t>
      </w:r>
      <w:r w:rsidR="00742127" w:rsidRPr="00FC4730">
        <w:rPr>
          <w:b/>
          <w:sz w:val="28"/>
          <w:szCs w:val="28"/>
          <w:lang w:val="es-MX"/>
        </w:rPr>
        <w:tab/>
        <w:t>Referencias</w:t>
      </w:r>
      <w:r w:rsidRPr="00FC4730">
        <w:rPr>
          <w:b/>
          <w:sz w:val="28"/>
          <w:szCs w:val="28"/>
          <w:lang w:val="es-MX"/>
        </w:rPr>
        <w:t xml:space="preserve"> </w:t>
      </w:r>
      <w:r w:rsidR="000878B6">
        <w:rPr>
          <w:b/>
          <w:sz w:val="28"/>
          <w:szCs w:val="28"/>
          <w:lang w:val="es-MX"/>
        </w:rPr>
        <w:t xml:space="preserve"> </w:t>
      </w:r>
    </w:p>
    <w:p w14:paraId="356019EE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42CF9986" w14:textId="77777777" w:rsidR="00F50697" w:rsidRPr="00FC4730" w:rsidRDefault="00F50697" w:rsidP="0097209C">
      <w:pPr>
        <w:spacing w:line="480" w:lineRule="auto"/>
        <w:rPr>
          <w:b/>
          <w:sz w:val="28"/>
          <w:szCs w:val="28"/>
          <w:lang w:val="es-MX"/>
        </w:rPr>
      </w:pPr>
    </w:p>
    <w:p w14:paraId="3B480101" w14:textId="77777777" w:rsidR="00742127" w:rsidRPr="00FC4730" w:rsidRDefault="00742127" w:rsidP="00292FAF">
      <w:pPr>
        <w:rPr>
          <w:b/>
          <w:sz w:val="28"/>
          <w:szCs w:val="28"/>
          <w:lang w:val="es-MX"/>
        </w:rPr>
      </w:pPr>
    </w:p>
    <w:sectPr w:rsidR="00742127" w:rsidRPr="00FC473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75B53" w14:textId="77777777" w:rsidR="00521D4D" w:rsidRDefault="00521D4D" w:rsidP="00507669">
      <w:r>
        <w:separator/>
      </w:r>
    </w:p>
  </w:endnote>
  <w:endnote w:type="continuationSeparator" w:id="0">
    <w:p w14:paraId="00A2E140" w14:textId="77777777" w:rsidR="00521D4D" w:rsidRDefault="00521D4D" w:rsidP="00507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KIODJ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D3E71" w14:textId="77777777" w:rsidR="00521D4D" w:rsidRDefault="00521D4D" w:rsidP="00507669">
      <w:r>
        <w:separator/>
      </w:r>
    </w:p>
  </w:footnote>
  <w:footnote w:type="continuationSeparator" w:id="0">
    <w:p w14:paraId="78B6D939" w14:textId="77777777" w:rsidR="00521D4D" w:rsidRDefault="00521D4D" w:rsidP="005076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94942"/>
    <w:multiLevelType w:val="hybridMultilevel"/>
    <w:tmpl w:val="350EE66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1575F"/>
    <w:multiLevelType w:val="hybridMultilevel"/>
    <w:tmpl w:val="50F2DA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3E13E3"/>
    <w:multiLevelType w:val="hybridMultilevel"/>
    <w:tmpl w:val="84C29590"/>
    <w:lvl w:ilvl="0" w:tplc="416654B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1052B2"/>
    <w:multiLevelType w:val="hybridMultilevel"/>
    <w:tmpl w:val="860E5306"/>
    <w:lvl w:ilvl="0" w:tplc="416654B2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3493681">
    <w:abstractNumId w:val="2"/>
  </w:num>
  <w:num w:numId="2" w16cid:durableId="56976370">
    <w:abstractNumId w:val="0"/>
  </w:num>
  <w:num w:numId="3" w16cid:durableId="216355949">
    <w:abstractNumId w:val="3"/>
  </w:num>
  <w:num w:numId="4" w16cid:durableId="770666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IwNTQ1NjUxMzdU0lEKTi0uzszPAykwqgUA+hzPFywAAAA="/>
  </w:docVars>
  <w:rsids>
    <w:rsidRoot w:val="00575EC4"/>
    <w:rsid w:val="000878B6"/>
    <w:rsid w:val="000C41C7"/>
    <w:rsid w:val="00141CFE"/>
    <w:rsid w:val="001E26F7"/>
    <w:rsid w:val="00276147"/>
    <w:rsid w:val="002819F4"/>
    <w:rsid w:val="00285910"/>
    <w:rsid w:val="0029251A"/>
    <w:rsid w:val="00292FAF"/>
    <w:rsid w:val="002A7475"/>
    <w:rsid w:val="002D2912"/>
    <w:rsid w:val="002F3238"/>
    <w:rsid w:val="00305BA3"/>
    <w:rsid w:val="00364C3E"/>
    <w:rsid w:val="00377D26"/>
    <w:rsid w:val="003A2515"/>
    <w:rsid w:val="003D5A7C"/>
    <w:rsid w:val="0045265F"/>
    <w:rsid w:val="00496BE7"/>
    <w:rsid w:val="00507669"/>
    <w:rsid w:val="00521D4D"/>
    <w:rsid w:val="00530337"/>
    <w:rsid w:val="00575EC4"/>
    <w:rsid w:val="005B3860"/>
    <w:rsid w:val="00600415"/>
    <w:rsid w:val="00674905"/>
    <w:rsid w:val="006A4CFA"/>
    <w:rsid w:val="00742127"/>
    <w:rsid w:val="00746AFC"/>
    <w:rsid w:val="00772504"/>
    <w:rsid w:val="008371B6"/>
    <w:rsid w:val="00847743"/>
    <w:rsid w:val="008618D9"/>
    <w:rsid w:val="00882E57"/>
    <w:rsid w:val="0093203F"/>
    <w:rsid w:val="00934084"/>
    <w:rsid w:val="00943A08"/>
    <w:rsid w:val="0097209C"/>
    <w:rsid w:val="00A30453"/>
    <w:rsid w:val="00A47872"/>
    <w:rsid w:val="00A85511"/>
    <w:rsid w:val="00A90A76"/>
    <w:rsid w:val="00AB247A"/>
    <w:rsid w:val="00AD14F5"/>
    <w:rsid w:val="00C05383"/>
    <w:rsid w:val="00C11610"/>
    <w:rsid w:val="00C56935"/>
    <w:rsid w:val="00C96FC7"/>
    <w:rsid w:val="00CA0F48"/>
    <w:rsid w:val="00CA171D"/>
    <w:rsid w:val="00D1373D"/>
    <w:rsid w:val="00D15A83"/>
    <w:rsid w:val="00EB634D"/>
    <w:rsid w:val="00EB73C4"/>
    <w:rsid w:val="00F50697"/>
    <w:rsid w:val="00F82DD3"/>
    <w:rsid w:val="00FC4730"/>
    <w:rsid w:val="00FE0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AA6A8D"/>
  <w15:chartTrackingRefBased/>
  <w15:docId w15:val="{95F5B241-97C9-4AF2-89CC-DB7FC4390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725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F3238"/>
    <w:pPr>
      <w:autoSpaceDE w:val="0"/>
      <w:autoSpaceDN w:val="0"/>
      <w:adjustRightInd w:val="0"/>
    </w:pPr>
    <w:rPr>
      <w:rFonts w:ascii="CKIODJ+TimesNewRoman,Bold" w:hAnsi="CKIODJ+TimesNewRoman,Bold" w:cs="CKIODJ+TimesNewRoman,Bold"/>
      <w:color w:val="000000"/>
      <w:sz w:val="24"/>
      <w:szCs w:val="24"/>
      <w:lang w:eastAsia="es-MX"/>
    </w:rPr>
  </w:style>
  <w:style w:type="paragraph" w:styleId="Header">
    <w:name w:val="header"/>
    <w:basedOn w:val="Normal"/>
    <w:link w:val="HeaderChar"/>
    <w:rsid w:val="00507669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rsid w:val="0050766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507669"/>
    <w:pPr>
      <w:tabs>
        <w:tab w:val="center" w:pos="4419"/>
        <w:tab w:val="right" w:pos="8838"/>
      </w:tabs>
    </w:pPr>
  </w:style>
  <w:style w:type="character" w:customStyle="1" w:styleId="FooterChar">
    <w:name w:val="Footer Char"/>
    <w:link w:val="Footer"/>
    <w:rsid w:val="0050766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AF4C542FC25864599640F812C13B692" ma:contentTypeVersion="1" ma:contentTypeDescription="Crear nuevo documento." ma:contentTypeScope="" ma:versionID="f310ea1465f40edbe3d31e188d086b93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0b85dce115edaa5d1911cb96bd2a3993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 ma:readOnly="true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C5E968-76E3-4AC8-8339-21922577204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B0C3B41-B608-472C-9234-0DB8D439E6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4F09909-6799-45B9-960E-32BE968D3D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6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Autónoma de Ciudad Juárez</vt:lpstr>
      <vt:lpstr>Universidad Autónoma de Ciudad Juárez</vt:lpstr>
    </vt:vector>
  </TitlesOfParts>
  <Company>uacj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Autónoma de Ciudad Juárez</dc:title>
  <dc:subject/>
  <dc:creator>ldoming</dc:creator>
  <cp:keywords/>
  <cp:lastModifiedBy>Yunuen Ysela Mandujano Salazar</cp:lastModifiedBy>
  <cp:revision>6</cp:revision>
  <cp:lastPrinted>2010-03-05T19:27:00Z</cp:lastPrinted>
  <dcterms:created xsi:type="dcterms:W3CDTF">2022-11-28T18:05:00Z</dcterms:created>
  <dcterms:modified xsi:type="dcterms:W3CDTF">2022-11-28T18:09:00Z</dcterms:modified>
</cp:coreProperties>
</file>